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0487AEA9" w14:textId="668BBE56" w:rsidR="00140AC1" w:rsidRDefault="00140AC1" w:rsidP="003C1A93">
      <w:pPr>
        <w:spacing w:after="0" w:line="240" w:lineRule="auto"/>
        <w:ind w:left="-5" w:right="0"/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my main work is in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bookmarkStart w:id="0" w:name="_GoBack"/>
      <w:bookmarkEnd w:id="0"/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now! If you have openings related to Machine Learning, Computer Vision, Robotics, and </w:t>
      </w:r>
      <w:proofErr w:type="spellStart"/>
      <w:r w:rsidRPr="00140AC1">
        <w:rPr>
          <w:color w:val="FF0000"/>
        </w:rPr>
        <w:t>Autonous</w:t>
      </w:r>
      <w:proofErr w:type="spellEnd"/>
      <w:r w:rsidRPr="00140AC1">
        <w:rPr>
          <w:color w:val="FF0000"/>
        </w:rPr>
        <w:t xml:space="preserve"> Driving (Visual SLAM), please feel free to recommend, thank you very much!</w:t>
      </w:r>
    </w:p>
    <w:p w14:paraId="205D639A" w14:textId="77777777" w:rsidR="00140AC1" w:rsidRPr="00140AC1" w:rsidRDefault="00140AC1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 xml:space="preserve">Responsible for theoretical research of </w:t>
      </w:r>
      <w:r>
        <w:t>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lastRenderedPageBreak/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1367C"/>
    <w:rsid w:val="004231E6"/>
    <w:rsid w:val="004B4116"/>
    <w:rsid w:val="004E7B91"/>
    <w:rsid w:val="00513DFE"/>
    <w:rsid w:val="00556D0B"/>
    <w:rsid w:val="0058140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862</Words>
  <Characters>492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0</cp:revision>
  <cp:lastPrinted>2022-07-24T06:14:00Z</cp:lastPrinted>
  <dcterms:created xsi:type="dcterms:W3CDTF">2022-07-18T21:06:00Z</dcterms:created>
  <dcterms:modified xsi:type="dcterms:W3CDTF">2022-07-24T07:21:00Z</dcterms:modified>
</cp:coreProperties>
</file>